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5C6ECD57" w:rsidR="007F395B" w:rsidRPr="00E07E11" w:rsidRDefault="001D39F8" w:rsidP="007F395B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E07E11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9.2. – 13.2.202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4BA99FC7" w14:textId="5C6ECD57" w:rsidR="007F395B" w:rsidRPr="00E07E11" w:rsidRDefault="001D39F8" w:rsidP="007F395B">
                      <w:pPr>
                        <w:spacing w:after="0"/>
                        <w:jc w:val="both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 w:rsidRPr="00E07E11">
                        <w:rPr>
                          <w:b/>
                          <w:bCs/>
                          <w:sz w:val="30"/>
                          <w:szCs w:val="30"/>
                        </w:rPr>
                        <w:t>9.2. – 13.2.2026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4A570D1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FORTIA JOGURT, 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>SAVITAK SA SJEMENKAMA I SIROM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D197402" w:rsidR="007C2D3A" w:rsidRPr="006558BD" w:rsidRDefault="006A2B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506524D2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>- TUNA U CRVENOM UMAKU S TJESTENIN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8E36CCA" w:rsidR="007C2D3A" w:rsidRPr="006558BD" w:rsidRDefault="006A2B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4,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D05CC6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>- 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02862402" w:rsidR="007C2D3A" w:rsidRPr="006558BD" w:rsidRDefault="006A2B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4A570D1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 xml:space="preserve">FORTIA JOGURT, 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>SAVITAK SA SJEMENKAMA I SIROM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D197402" w:rsidR="007C2D3A" w:rsidRPr="006558BD" w:rsidRDefault="006A2B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506524D2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>- TUNA U CRVENOM UMAKU S TJESTENIN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8E36CCA" w:rsidR="007C2D3A" w:rsidRPr="006558BD" w:rsidRDefault="006A2B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4,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D05CC6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>- 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02862402" w:rsidR="007C2D3A" w:rsidRPr="006558BD" w:rsidRDefault="006A2B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,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6E3C1ECA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>- MLIJEKO, ČOKOLADNO ŽITNE PAHULJICE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052948B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448D15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>- PILEĆI MEDALJONI, POVRĆE NA MASLACU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1F779C87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,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09B75C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DONAT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69A81AC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6E3C1ECA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>- MLIJEKO, ČOKOLADNO ŽITNE PAHULJICE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052948B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448D15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>- PILEĆI MEDALJONI, POVRĆE NA MASLACU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1F779C87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,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09B75C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DONAT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69A81AC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1B6E5C3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 KAKAO, SENDVIČ ŠUNKA SIR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14B3EBD8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53C68EE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>- JUNEĆI GULAŠ, NJOKI, CIKL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4A5BE958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39D86F1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>- ČAJNI KOLUTIĆI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71F413D5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1B6E5C3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 KAKAO, SENDVIČ ŠUNKA SIR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14B3EBD8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53C68EE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>- JUNEĆI GULAŠ, NJOKI, CIKL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4A5BE958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39D86F1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>- ČAJNI KOLUTIĆI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71F413D5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33833B05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  ČAJ S MEDOM I LIMUNOM, INTEGRALNI KRUH SA ABC SIRNIM NAMAZOM, NARANČ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2EB25575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61C2BEC1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  ĆUFTE, PIRE KRUMPIR, ZELENA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9494D6A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9,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645BA7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 ČOKOLIN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2E5BAC7B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,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33833B05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  ČAJ S MEDOM I LIMUNOM, INTEGRALNI KRUH SA ABC SIRNIM NAMAZOM, NARANČ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2EB25575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61C2BEC1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  ĆUFTE, PIRE KRUMPIR, ZELENA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9494D6A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9,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645BA7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 ČOKOLIN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2E5BAC7B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,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786BFF58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>ČOKOLADNO MLIJEKO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, MLIJEČNO PECIV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6B968C31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164C141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  KELJ VARIVO SA PILETIN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9834882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742BD1C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>- 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0E9A6D7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786BFF58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>ČOKOLADNO MLIJEKO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, MLIJEČNO PECIV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6B968C31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164C141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  KELJ VARIVO SA PILETIN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9834882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742BD1C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>- 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0E9A6D7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A2BB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39F8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3C20"/>
    <w:rsid w:val="0047559F"/>
    <w:rsid w:val="004B5C52"/>
    <w:rsid w:val="004C1CB8"/>
    <w:rsid w:val="004E2033"/>
    <w:rsid w:val="006300F5"/>
    <w:rsid w:val="006558BD"/>
    <w:rsid w:val="00682A4F"/>
    <w:rsid w:val="00684362"/>
    <w:rsid w:val="006A2BBE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7F6F31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07E11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Ivana Vidaković</cp:lastModifiedBy>
  <cp:revision>7</cp:revision>
  <cp:lastPrinted>2024-08-27T10:52:00Z</cp:lastPrinted>
  <dcterms:created xsi:type="dcterms:W3CDTF">2026-02-04T08:50:00Z</dcterms:created>
  <dcterms:modified xsi:type="dcterms:W3CDTF">2026-02-05T06:50:00Z</dcterms:modified>
</cp:coreProperties>
</file>